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bookmarkEnd w:id="24"/>
      <w:r>
        <w:t xml:space="preserve">2.1B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5" w:name="aliasing-tables-and-scalar-subquery-aggregation"/>
      <w:bookmarkEnd w:id="25"/>
      <w:r>
        <w:t xml:space="preserve">2.2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common-table-expressions"/>
      <w:bookmarkEnd w:id="27"/>
      <w:r>
        <w:t xml:space="preserve">2.4 Common Table Expressions</w:t>
      </w:r>
    </w:p>
    <w:p>
      <w:pPr>
        <w:pStyle w:val="FirstParagraph"/>
      </w:pPr>
      <w:r>
        <w:t xml:space="preserve">You can actually create Common Table Expressions to "re-use" one or more derived tables. These can be helpful to simply provide names to derived tables, and simplify your queries greatly.</w:t>
      </w:r>
    </w:p>
    <w:p>
      <w:pPr>
        <w:pStyle w:val="BodyText"/>
      </w:pPr>
      <w:r>
        <w:t xml:space="preserve">For instance, we can create two derived tables "TX_CUSTOMERS" and "TX_ORDERS" but give them names as common table expressions. Then we can proceed to use those two derived tables like this.</w:t>
      </w:r>
    </w:p>
    <w:p>
      <w:pPr>
        <w:pStyle w:val="SourceCode"/>
      </w:pPr>
      <w:r>
        <w:br w:type="textWrapping"/>
      </w:r>
      <w:r>
        <w:rPr>
          <w:rStyle w:val="KeywordTok"/>
        </w:rPr>
        <w:t xml:space="preserve">WITH</w:t>
      </w:r>
      <w:r>
        <w:rPr>
          <w:rStyle w:val="NormalTok"/>
        </w:rPr>
        <w:t xml:space="preserve"> TX_CUSTOMERS </w:t>
      </w:r>
      <w:r>
        <w:rPr>
          <w:rStyle w:val="KeywordTok"/>
        </w:rPr>
        <w:t xml:space="preserve">AS</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r>
        <w:br w:type="textWrapping"/>
      </w:r>
      <w:r>
        <w:br w:type="textWrapping"/>
      </w:r>
      <w:r>
        <w:rPr>
          <w:rStyle w:val="NormalTok"/>
        </w:rPr>
        <w:t xml:space="preserve">TX_ORDERS </w:t>
      </w:r>
      <w:r>
        <w:rPr>
          <w:rStyle w:val="KeywordTok"/>
        </w:rPr>
        <w:t xml:space="preserve">AS</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type="textWrapping"/>
      </w:r>
      <w:r>
        <w:rPr>
          <w:rStyle w:val="NormalTok"/>
        </w:rPr>
        <w:t xml:space="preserve">)</w:t>
      </w:r>
      <w:r>
        <w:br w:type="textWrapping"/>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type="textWrapping"/>
      </w:r>
      <w:r>
        <w:rPr>
          <w:rStyle w:val="KeywordTok"/>
        </w:rPr>
        <w:t xml:space="preserve">ON</w:t>
      </w:r>
      <w:r>
        <w:rPr>
          <w:rStyle w:val="NormalTok"/>
        </w:rPr>
        <w:t xml:space="preserve"> TX_ORDERS.CUSTOMER_ID = TX_CUSTOMERS.CUSTOMER_ID</w:t>
      </w:r>
    </w:p>
    <w:p>
      <w:pPr>
        <w:pStyle w:val="Heading2"/>
      </w:pPr>
      <w:bookmarkStart w:id="28" w:name="unions"/>
      <w:bookmarkEnd w:id="28"/>
      <w:r>
        <w:t xml:space="preserve">2.5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9" w:name="group-concat"/>
      <w:bookmarkEnd w:id="29"/>
      <w:r>
        <w:t xml:space="preserve">2.6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0" w:name="exercise-2"/>
      <w:bookmarkEnd w:id="30"/>
      <w:r>
        <w:t xml:space="preserve">Exercise 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CUSTOMER_ORDER.CUSTOMER_ID = total_ordered.CUSTOMER_ID</w:t>
      </w:r>
      <w:r>
        <w:br w:type="textWrapping"/>
      </w:r>
      <w:r>
        <w:rPr>
          <w:rStyle w:val="KeywordTok"/>
        </w:rPr>
        <w:t xml:space="preserve">AND</w:t>
      </w:r>
      <w:r>
        <w:rPr>
          <w:rStyle w:val="NormalTok"/>
        </w:rPr>
        <w:t xml:space="preserve"> CUSTOMER_ORDER.PRODUCT_ID = total_ordered.PRODUCT_ID</w:t>
      </w:r>
    </w:p>
    <w:p>
      <w:pPr>
        <w:pStyle w:val="Heading1"/>
      </w:pPr>
      <w:bookmarkStart w:id="31" w:name="section-iii---regular-expressions"/>
      <w:bookmarkEnd w:id="31"/>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BodyText"/>
      </w:pPr>
      <w:r>
        <w:t xml:space="preserve">I also published an article with O'Reilly that covers regular expressions in a bit more depth here:</w:t>
      </w:r>
      <w:r>
        <w:t xml:space="preserve"> </w:t>
      </w:r>
      <w:r>
        <w:t xml:space="preserve">https://www.oreilly.com/ideas/an-introduction-to-regular-expressions</w:t>
      </w:r>
    </w:p>
    <w:p>
      <w:pPr>
        <w:pStyle w:val="Heading2"/>
      </w:pPr>
      <w:bookmarkStart w:id="32" w:name="literals"/>
      <w:bookmarkEnd w:id="32"/>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3" w:name="qualifying-alphabetic-and-numeric-ranges"/>
      <w:bookmarkEnd w:id="33"/>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4" w:name="anchoring"/>
      <w:bookmarkEnd w:id="34"/>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5" w:name="repeaters"/>
      <w:bookmarkEnd w:id="35"/>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6" w:name="wildcards"/>
      <w:bookmarkEnd w:id="36"/>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7" w:name="alternation-and-grouping"/>
      <w:bookmarkEnd w:id="37"/>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8" w:name="using-regular-expressions-in-queries"/>
      <w:bookmarkEnd w:id="38"/>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9" w:name="exercise"/>
      <w:bookmarkEnd w:id="39"/>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40" w:name="section-iv---advanced-joins-and-temporary-tables"/>
      <w:bookmarkEnd w:id="40"/>
      <w:r>
        <w:t xml:space="preserve">Section IV - Advanced Joins and Temporary Tables</w:t>
      </w:r>
    </w:p>
    <w:p>
      <w:pPr>
        <w:pStyle w:val="Heading2"/>
      </w:pPr>
      <w:bookmarkStart w:id="41" w:name="inner-join-review"/>
      <w:bookmarkEnd w:id="41"/>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2" w:name="left-join-review"/>
      <w:bookmarkEnd w:id="42"/>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3" w:name="creating-a-volatile-table"/>
      <w:bookmarkEnd w:id="43"/>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4">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5" w:name="joining-with-regular-expressions"/>
      <w:bookmarkEnd w:id="45"/>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6" w:name="self-joins"/>
      <w:bookmarkEnd w:id="46"/>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7" w:name="cross-joins"/>
      <w:bookmarkEnd w:id="47"/>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48" w:name="comparative-joins"/>
      <w:bookmarkEnd w:id="48"/>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9" w:name="exercise-4"/>
      <w:bookmarkEnd w:id="49"/>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50" w:name="section-v---windowing"/>
      <w:bookmarkEnd w:id="50"/>
      <w:r>
        <w:t xml:space="preserve">Section V - Windowing</w:t>
      </w:r>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1">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2" w:name="partition-by"/>
      <w:bookmarkEnd w:id="52"/>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3" w:name="order-by"/>
      <w:bookmarkEnd w:id="53"/>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4" w:name="a-using-order-by"/>
      <w:bookmarkEnd w:id="54"/>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5" w:name="b-ordering-and-bounds"/>
      <w:bookmarkEnd w:id="55"/>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6" w:name="mixing-partition-by-order-by"/>
      <w:bookmarkEnd w:id="56"/>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57" w:name="a-simple-max-over-parition-and-order-by"/>
      <w:bookmarkEnd w:id="57"/>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58" w:name="b-rolling-total-quantity-by-product_id-with-physical-boundary"/>
      <w:bookmarkEnd w:id="58"/>
      <w:r>
        <w:t xml:space="preserve">5.3B Rolling Total Quantity by PRODUCT_ID, with physical boundary</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9" w:name="rolling-windows"/>
      <w:bookmarkEnd w:id="59"/>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SIX_DAY_WINDOW_AVG</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0" w:name="exercise-1"/>
      <w:bookmarkEnd w:id="60"/>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1" w:name="section-vi---sql-with-python-r-and-java"/>
      <w:bookmarkEnd w:id="61"/>
      <w:r>
        <w:t xml:space="preserve">Section VI - SQL with Python, R, and Java</w:t>
      </w:r>
    </w:p>
    <w:p>
      <w:pPr>
        <w:pStyle w:val="Heading2"/>
      </w:pPr>
      <w:bookmarkStart w:id="62" w:name="a-using-sql-with-python"/>
      <w:bookmarkEnd w:id="62"/>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3" w:name="b-using-sql-with-python"/>
      <w:bookmarkEnd w:id="63"/>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4" w:name="c-using-sql-with-python"/>
      <w:bookmarkEnd w:id="64"/>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5" w:name="using-sql-with-r"/>
      <w:bookmarkEnd w:id="65"/>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6" w:name="using-sql-with-javascalakotlin"/>
      <w:bookmarkEnd w:id="66"/>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67">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68">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69">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0">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1" w:name="a---selecting-data-with-jdbc-and-hikaricp"/>
      <w:bookmarkEnd w:id="71"/>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2" w:name="b-passing-parameters"/>
      <w:bookmarkEnd w:id="72"/>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3" w:name="c-writing-data"/>
      <w:bookmarkEnd w:id="73"/>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6949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3fee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hibernate.org/" TargetMode="External" /><Relationship Type="http://schemas.openxmlformats.org/officeDocument/2006/relationships/hyperlink" Id="rId70" Target="https://github.com/brettwooldridge/HikariCP" TargetMode="External" /><Relationship Type="http://schemas.openxmlformats.org/officeDocument/2006/relationships/hyperlink" Id="rId68" Target="https://www.jooq.org/" TargetMode="External" /><Relationship Type="http://schemas.openxmlformats.org/officeDocument/2006/relationships/hyperlink" Id="rId51" Target="https://www.postgresql.org/" TargetMode="External" /><Relationship Type="http://schemas.openxmlformats.org/officeDocument/2006/relationships/hyperlink" Id="rId69" Target="https://www.speedment.com/" TargetMode="External" /><Relationship Type="http://schemas.openxmlformats.org/officeDocument/2006/relationships/hyperlink" Id="rId44"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7" Target="http://hibernate.org/" TargetMode="External" /><Relationship Type="http://schemas.openxmlformats.org/officeDocument/2006/relationships/hyperlink" Id="rId70" Target="https://github.com/brettwooldridge/HikariCP" TargetMode="External" /><Relationship Type="http://schemas.openxmlformats.org/officeDocument/2006/relationships/hyperlink" Id="rId68" Target="https://www.jooq.org/" TargetMode="External" /><Relationship Type="http://schemas.openxmlformats.org/officeDocument/2006/relationships/hyperlink" Id="rId51" Target="https://www.postgresql.org/" TargetMode="External" /><Relationship Type="http://schemas.openxmlformats.org/officeDocument/2006/relationships/hyperlink" Id="rId69" Target="https://www.speedment.com/" TargetMode="External" /><Relationship Type="http://schemas.openxmlformats.org/officeDocument/2006/relationships/hyperlink" Id="rId44"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9T15:51:14Z</dcterms:created>
  <dcterms:modified xsi:type="dcterms:W3CDTF">2017-12-19T15:51:14Z</dcterms:modified>
</cp:coreProperties>
</file>